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0AC" w:rsidRDefault="0038730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832866</wp:posOffset>
                </wp:positionH>
                <wp:positionV relativeFrom="paragraph">
                  <wp:posOffset>80314</wp:posOffset>
                </wp:positionV>
                <wp:extent cx="5171440" cy="855345"/>
                <wp:effectExtent l="0" t="0" r="0" b="190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1440" cy="855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38730E" w:rsidRDefault="0038730E" w:rsidP="0038730E">
                            <w:pPr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 w:rsidRPr="0038730E">
                              <w:rPr>
                                <w:b/>
                                <w:sz w:val="36"/>
                              </w:rPr>
                              <w:t>At the Yakima Convention Center</w:t>
                            </w:r>
                            <w:r>
                              <w:rPr>
                                <w:b/>
                                <w:sz w:val="36"/>
                              </w:rPr>
                              <w:t xml:space="preserve"> in Yakima, WA</w:t>
                            </w:r>
                          </w:p>
                          <w:p w:rsidR="0038730E" w:rsidRPr="0038730E" w:rsidRDefault="0038730E" w:rsidP="0038730E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38730E">
                              <w:rPr>
                                <w:b/>
                                <w:sz w:val="36"/>
                              </w:rPr>
                              <w:t>October 10-12</w:t>
                            </w:r>
                            <w:r w:rsidRPr="0038730E">
                              <w:rPr>
                                <w:b/>
                                <w:sz w:val="36"/>
                                <w:vertAlign w:val="superscript"/>
                              </w:rPr>
                              <w:t>th</w:t>
                            </w:r>
                            <w:r w:rsidRPr="0038730E">
                              <w:rPr>
                                <w:b/>
                                <w:sz w:val="36"/>
                              </w:rPr>
                              <w:t>,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5.6pt;margin-top:6.3pt;width:407.2pt;height:67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" stroked="f">
                <v:textbox>
                  <w:txbxContent>
                    <w:p w:rsidR="0038730E" w:rsidRPr="0038730E" w:rsidRDefault="0038730E" w:rsidP="0038730E">
                      <w:pPr>
                        <w:jc w:val="center"/>
                        <w:rPr>
                          <w:b/>
                          <w:sz w:val="36"/>
                        </w:rPr>
                      </w:pPr>
                      <w:r w:rsidRPr="0038730E">
                        <w:rPr>
                          <w:b/>
                          <w:sz w:val="36"/>
                        </w:rPr>
                        <w:t>At the Yakima Convention Center</w:t>
                      </w:r>
                      <w:r>
                        <w:rPr>
                          <w:b/>
                          <w:sz w:val="36"/>
                        </w:rPr>
                        <w:t xml:space="preserve"> in Yakima, WA</w:t>
                      </w:r>
                    </w:p>
                    <w:p w:rsidR="0038730E" w:rsidRPr="0038730E" w:rsidRDefault="0038730E" w:rsidP="0038730E">
                      <w:pPr>
                        <w:jc w:val="center"/>
                        <w:rPr>
                          <w:sz w:val="36"/>
                        </w:rPr>
                      </w:pPr>
                      <w:r w:rsidRPr="0038730E">
                        <w:rPr>
                          <w:b/>
                          <w:sz w:val="36"/>
                        </w:rPr>
                        <w:t>October 10-12</w:t>
                      </w:r>
                      <w:r w:rsidRPr="0038730E">
                        <w:rPr>
                          <w:b/>
                          <w:sz w:val="36"/>
                          <w:vertAlign w:val="superscript"/>
                        </w:rPr>
                        <w:t>th</w:t>
                      </w:r>
                      <w:r w:rsidRPr="0038730E">
                        <w:rPr>
                          <w:b/>
                          <w:sz w:val="36"/>
                        </w:rPr>
                        <w:t>, 201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margin">
                  <wp:posOffset>263348</wp:posOffset>
                </wp:positionH>
                <wp:positionV relativeFrom="paragraph">
                  <wp:posOffset>-658368</wp:posOffset>
                </wp:positionV>
                <wp:extent cx="6261684" cy="636270"/>
                <wp:effectExtent l="0" t="0" r="635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684" cy="636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38730E" w:rsidRDefault="0038730E" w:rsidP="0038730E">
                            <w:pPr>
                              <w:jc w:val="center"/>
                              <w:rPr>
                                <w:b/>
                                <w:color w:val="0070C0"/>
                                <w:sz w:val="72"/>
                                <w:szCs w:val="56"/>
                              </w:rPr>
                            </w:pPr>
                            <w:r w:rsidRPr="0038730E">
                              <w:rPr>
                                <w:b/>
                                <w:color w:val="0070C0"/>
                                <w:sz w:val="72"/>
                                <w:szCs w:val="56"/>
                              </w:rPr>
                              <w:t>2018 WFAA Annual Conference</w:t>
                            </w:r>
                          </w:p>
                          <w:p w:rsidR="0038730E" w:rsidRPr="0038730E" w:rsidRDefault="0038730E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0.75pt;margin-top:-51.85pt;width:493.05pt;height:50.1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" stroked="f">
                <v:textbox>
                  <w:txbxContent>
                    <w:p w:rsidR="0038730E" w:rsidRPr="0038730E" w:rsidRDefault="0038730E" w:rsidP="0038730E">
                      <w:pPr>
                        <w:jc w:val="center"/>
                        <w:rPr>
                          <w:b/>
                          <w:color w:val="0070C0"/>
                          <w:sz w:val="72"/>
                          <w:szCs w:val="56"/>
                        </w:rPr>
                      </w:pPr>
                      <w:r w:rsidRPr="0038730E">
                        <w:rPr>
                          <w:b/>
                          <w:color w:val="0070C0"/>
                          <w:sz w:val="72"/>
                          <w:szCs w:val="56"/>
                        </w:rPr>
                        <w:t>2018 WFAA Annual Conference</w:t>
                      </w:r>
                    </w:p>
                    <w:p w:rsidR="0038730E" w:rsidRPr="0038730E" w:rsidRDefault="0038730E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773AD">
        <w:rPr>
          <w:noProof/>
          <w:sz w:val="56"/>
          <w:szCs w:val="56"/>
        </w:rPr>
        <w:drawing>
          <wp:anchor distT="0" distB="0" distL="114300" distR="114300" simplePos="0" relativeHeight="251659264" behindDoc="1" locked="0" layoutInCell="1" allowOverlap="1" wp14:anchorId="56A79773" wp14:editId="7669FDBA">
            <wp:simplePos x="0" y="0"/>
            <wp:positionH relativeFrom="column">
              <wp:posOffset>-797357</wp:posOffset>
            </wp:positionH>
            <wp:positionV relativeFrom="paragraph">
              <wp:posOffset>-833933</wp:posOffset>
            </wp:positionV>
            <wp:extent cx="1163117" cy="131673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907" cy="132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Pr="00FA00AC" w:rsidRDefault="00FA00AC" w:rsidP="00FA00AC"/>
    <w:p w:rsidR="00FA00AC" w:rsidRPr="00FA00AC" w:rsidRDefault="00FA00AC" w:rsidP="00FA00AC">
      <w:bookmarkStart w:id="0" w:name="_GoBack"/>
      <w:bookmarkEnd w:id="0"/>
    </w:p>
    <w:p w:rsidR="00FA00AC" w:rsidRPr="00FA00AC" w:rsidRDefault="00360CD5" w:rsidP="00FA00AC">
      <w:r>
        <w:rPr>
          <w:noProof/>
        </w:rPr>
        <w:drawing>
          <wp:anchor distT="0" distB="0" distL="114300" distR="114300" simplePos="0" relativeHeight="251667456" behindDoc="0" locked="0" layoutInCell="1" allowOverlap="1" wp14:anchorId="529553CA" wp14:editId="45BC598E">
            <wp:simplePos x="0" y="0"/>
            <wp:positionH relativeFrom="margin">
              <wp:posOffset>3554095</wp:posOffset>
            </wp:positionH>
            <wp:positionV relativeFrom="margin">
              <wp:posOffset>1152525</wp:posOffset>
            </wp:positionV>
            <wp:extent cx="2750185" cy="1833245"/>
            <wp:effectExtent l="0" t="0" r="0" b="0"/>
            <wp:wrapSquare wrapText="bothSides"/>
            <wp:docPr id="5" name="Picture 5" descr="Image result for yakima convention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yakima convention cent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185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3255010</wp:posOffset>
                </wp:positionH>
                <wp:positionV relativeFrom="paragraph">
                  <wp:posOffset>2663825</wp:posOffset>
                </wp:positionV>
                <wp:extent cx="3225800" cy="474980"/>
                <wp:effectExtent l="0" t="0" r="0" b="12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0" cy="474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FA00A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Looking for a little gamblin</w:t>
                            </w:r>
                            <w:r w:rsidR="00360CD5">
                              <w:t xml:space="preserve">g? Stop by the Caribbean or Legends Casino! 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56.3pt;margin-top:209.75pt;width:254pt;height:37.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" stroked="f">
                <v:textbox>
                  <w:txbxContent>
                    <w:p w:rsidR="00FA00AC" w:rsidRDefault="00FA00A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Looking for a little gamblin</w:t>
                      </w:r>
                      <w:r w:rsidR="00360CD5">
                        <w:t xml:space="preserve">g? Stop by the Caribbean or Legends Casino! 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3269615</wp:posOffset>
                </wp:positionH>
                <wp:positionV relativeFrom="paragraph">
                  <wp:posOffset>2281555</wp:posOffset>
                </wp:positionV>
                <wp:extent cx="3174365" cy="358140"/>
                <wp:effectExtent l="0" t="0" r="6985" b="381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4365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Pr="00FA00AC" w:rsidRDefault="00FA00AC" w:rsidP="00FA00AC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 w:rsidRPr="00FA00AC">
                              <w:rPr>
                                <w:b/>
                                <w:sz w:val="36"/>
                                <w:u w:val="single"/>
                              </w:rPr>
                              <w:t>THINGS TO DO IN THE AR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57.45pt;margin-top:179.65pt;width:249.95pt;height:28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" stroked="f">
                <v:textbox>
                  <w:txbxContent>
                    <w:p w:rsidR="00FA00AC" w:rsidRPr="00FA00AC" w:rsidRDefault="00FA00AC" w:rsidP="00FA00AC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 w:rsidRPr="00FA00AC">
                        <w:rPr>
                          <w:b/>
                          <w:sz w:val="36"/>
                          <w:u w:val="single"/>
                        </w:rPr>
                        <w:t>THINGS TO DO IN THE AREA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518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673100</wp:posOffset>
                </wp:positionH>
                <wp:positionV relativeFrom="paragraph">
                  <wp:posOffset>233045</wp:posOffset>
                </wp:positionV>
                <wp:extent cx="3905885" cy="2026285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885" cy="202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12518D" w:rsidRDefault="0038730E" w:rsidP="0038730E">
                            <w:pPr>
                              <w:rPr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This year’s conference will be located in the beautiful town of Yakima at the Yakima Convention Center.  The conference will give you an opportunity to not only develop as </w:t>
                            </w:r>
                            <w:r w:rsidR="005371EB">
                              <w:rPr>
                                <w:sz w:val="20"/>
                              </w:rPr>
                              <w:t xml:space="preserve">a 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professional, </w:t>
                            </w:r>
                            <w:r w:rsidR="005371EB">
                              <w:rPr>
                                <w:sz w:val="20"/>
                              </w:rPr>
                              <w:t>but to network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and explore the wonderful Valley of Yakima.  This year’s agenda will include presentations from our regional (WASF</w:t>
                            </w:r>
                            <w:r w:rsidR="005371EB">
                              <w:rPr>
                                <w:sz w:val="20"/>
                              </w:rPr>
                              <w:t>A</w:t>
                            </w:r>
                            <w:r w:rsidRPr="0012518D">
                              <w:rPr>
                                <w:sz w:val="20"/>
                              </w:rPr>
                              <w:t>A) and national (NASFA</w:t>
                            </w:r>
                            <w:r w:rsidR="005371EB">
                              <w:rPr>
                                <w:sz w:val="20"/>
                              </w:rPr>
                              <w:t>A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) professional organizations, as well as interest </w:t>
                            </w:r>
                            <w:r w:rsidR="005371EB">
                              <w:rPr>
                                <w:sz w:val="20"/>
                              </w:rPr>
                              <w:t xml:space="preserve">sessions 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from </w:t>
                            </w:r>
                            <w:r w:rsidR="00FA00AC" w:rsidRPr="0012518D">
                              <w:rPr>
                                <w:sz w:val="20"/>
                              </w:rPr>
                              <w:t>federal and state leaders</w:t>
                            </w:r>
                            <w:r w:rsidR="005371EB">
                              <w:rPr>
                                <w:sz w:val="20"/>
                              </w:rPr>
                              <w:t>.  The keynote speech</w:t>
                            </w:r>
                            <w:r w:rsidR="00FA00AC" w:rsidRPr="0012518D">
                              <w:rPr>
                                <w:sz w:val="20"/>
                              </w:rPr>
                              <w:t xml:space="preserve"> on Wednesday, October 10</w:t>
                            </w:r>
                            <w:r w:rsidR="00FA00AC" w:rsidRPr="0012518D">
                              <w:rPr>
                                <w:sz w:val="20"/>
                                <w:vertAlign w:val="superscript"/>
                              </w:rPr>
                              <w:t>th</w:t>
                            </w:r>
                            <w:r w:rsidR="005371EB">
                              <w:rPr>
                                <w:sz w:val="20"/>
                              </w:rPr>
                              <w:t>, will be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from Roger Fernandez, a Native American Artist and storyteller.</w:t>
                            </w:r>
                          </w:p>
                          <w:p w:rsidR="0038730E" w:rsidRPr="0012518D" w:rsidRDefault="0038730E" w:rsidP="0038730E">
                            <w:pPr>
                              <w:spacing w:after="0" w:line="240" w:lineRule="auto"/>
                              <w:rPr>
                                <w:i/>
                                <w:sz w:val="20"/>
                              </w:rPr>
                            </w:pPr>
                            <w:r w:rsidRPr="0012518D">
                              <w:rPr>
                                <w:i/>
                                <w:sz w:val="20"/>
                              </w:rPr>
                              <w:t xml:space="preserve">Roger </w:t>
                            </w:r>
                            <w:proofErr w:type="spellStart"/>
                            <w:r w:rsidRPr="0012518D">
                              <w:rPr>
                                <w:i/>
                                <w:sz w:val="20"/>
                              </w:rPr>
                              <w:t>Fernandes</w:t>
                            </w:r>
                            <w:proofErr w:type="spellEnd"/>
                            <w:r w:rsidRPr="0012518D">
                              <w:rPr>
                                <w:i/>
                                <w:sz w:val="20"/>
                              </w:rPr>
                              <w:t xml:space="preserve">, or </w:t>
                            </w:r>
                            <w:proofErr w:type="spellStart"/>
                            <w:r w:rsidRPr="0012518D">
                              <w:rPr>
                                <w:i/>
                                <w:sz w:val="20"/>
                              </w:rPr>
                              <w:t>Kawasa</w:t>
                            </w:r>
                            <w:proofErr w:type="spellEnd"/>
                            <w:r w:rsidRPr="0012518D">
                              <w:rPr>
                                <w:i/>
                                <w:sz w:val="20"/>
                              </w:rPr>
                              <w:t>, as his fellow members of the Lower Elwha Band of S'Klallam Indians near Port Angeles call him, has strong feelings about how stories should be shared. </w:t>
                            </w:r>
                          </w:p>
                          <w:p w:rsidR="0038730E" w:rsidRDefault="0038730E" w:rsidP="0038730E"/>
                          <w:p w:rsidR="0038730E" w:rsidRDefault="00387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53pt;margin-top:18.35pt;width:307.55pt;height:159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" stroked="f">
                <v:textbox>
                  <w:txbxContent>
                    <w:p w:rsidR="0038730E" w:rsidRPr="0012518D" w:rsidRDefault="0038730E" w:rsidP="0038730E">
                      <w:pPr>
                        <w:rPr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This year’s conference will be located in the beautiful town of Yakima at the Yakima Convention Center.  The conference will give you an opportunity to not only develop as </w:t>
                      </w:r>
                      <w:r w:rsidR="005371EB">
                        <w:rPr>
                          <w:sz w:val="20"/>
                        </w:rPr>
                        <w:t xml:space="preserve">a </w:t>
                      </w:r>
                      <w:r w:rsidRPr="0012518D">
                        <w:rPr>
                          <w:sz w:val="20"/>
                        </w:rPr>
                        <w:t xml:space="preserve">professional, </w:t>
                      </w:r>
                      <w:r w:rsidR="005371EB">
                        <w:rPr>
                          <w:sz w:val="20"/>
                        </w:rPr>
                        <w:t>but to network</w:t>
                      </w:r>
                      <w:r w:rsidRPr="0012518D">
                        <w:rPr>
                          <w:sz w:val="20"/>
                        </w:rPr>
                        <w:t xml:space="preserve"> and explore the wonderful Valley of Yakima.  This year’s agenda will include presentations from our regional (WASF</w:t>
                      </w:r>
                      <w:r w:rsidR="005371EB">
                        <w:rPr>
                          <w:sz w:val="20"/>
                        </w:rPr>
                        <w:t>A</w:t>
                      </w:r>
                      <w:r w:rsidRPr="0012518D">
                        <w:rPr>
                          <w:sz w:val="20"/>
                        </w:rPr>
                        <w:t>A) and national (NASFA</w:t>
                      </w:r>
                      <w:r w:rsidR="005371EB">
                        <w:rPr>
                          <w:sz w:val="20"/>
                        </w:rPr>
                        <w:t>A</w:t>
                      </w:r>
                      <w:r w:rsidRPr="0012518D">
                        <w:rPr>
                          <w:sz w:val="20"/>
                        </w:rPr>
                        <w:t xml:space="preserve">) professional organizations, as well as interest </w:t>
                      </w:r>
                      <w:r w:rsidR="005371EB">
                        <w:rPr>
                          <w:sz w:val="20"/>
                        </w:rPr>
                        <w:t xml:space="preserve">sessions </w:t>
                      </w:r>
                      <w:r w:rsidRPr="0012518D">
                        <w:rPr>
                          <w:sz w:val="20"/>
                        </w:rPr>
                        <w:t xml:space="preserve">from </w:t>
                      </w:r>
                      <w:r w:rsidR="00FA00AC" w:rsidRPr="0012518D">
                        <w:rPr>
                          <w:sz w:val="20"/>
                        </w:rPr>
                        <w:t>federal and state leaders</w:t>
                      </w:r>
                      <w:r w:rsidR="005371EB">
                        <w:rPr>
                          <w:sz w:val="20"/>
                        </w:rPr>
                        <w:t>.  The keynote speech</w:t>
                      </w:r>
                      <w:r w:rsidR="00FA00AC" w:rsidRPr="0012518D">
                        <w:rPr>
                          <w:sz w:val="20"/>
                        </w:rPr>
                        <w:t xml:space="preserve"> on Wednesday, October 10</w:t>
                      </w:r>
                      <w:r w:rsidR="00FA00AC" w:rsidRPr="0012518D">
                        <w:rPr>
                          <w:sz w:val="20"/>
                          <w:vertAlign w:val="superscript"/>
                        </w:rPr>
                        <w:t>th</w:t>
                      </w:r>
                      <w:r w:rsidR="005371EB">
                        <w:rPr>
                          <w:sz w:val="20"/>
                        </w:rPr>
                        <w:t>, will be</w:t>
                      </w:r>
                      <w:r w:rsidRPr="0012518D">
                        <w:rPr>
                          <w:sz w:val="20"/>
                        </w:rPr>
                        <w:t xml:space="preserve"> from Roger Fernandez, a Native American Artist and storyteller.</w:t>
                      </w:r>
                    </w:p>
                    <w:p w:rsidR="0038730E" w:rsidRPr="0012518D" w:rsidRDefault="0038730E" w:rsidP="0038730E">
                      <w:pPr>
                        <w:spacing w:after="0" w:line="240" w:lineRule="auto"/>
                        <w:rPr>
                          <w:i/>
                          <w:sz w:val="20"/>
                        </w:rPr>
                      </w:pPr>
                      <w:r w:rsidRPr="0012518D">
                        <w:rPr>
                          <w:i/>
                          <w:sz w:val="20"/>
                        </w:rPr>
                        <w:t xml:space="preserve">Roger Fernandes, or </w:t>
                      </w:r>
                      <w:proofErr w:type="spellStart"/>
                      <w:r w:rsidRPr="0012518D">
                        <w:rPr>
                          <w:i/>
                          <w:sz w:val="20"/>
                        </w:rPr>
                        <w:t>Kawasa</w:t>
                      </w:r>
                      <w:proofErr w:type="spellEnd"/>
                      <w:r w:rsidRPr="0012518D">
                        <w:rPr>
                          <w:i/>
                          <w:sz w:val="20"/>
                        </w:rPr>
                        <w:t>, as his fellow members of the Lower Elwha Band of S'Klallam Indians near Port Angeles call him, has strong feelings about how stories should be shared. </w:t>
                      </w:r>
                    </w:p>
                    <w:p w:rsidR="0038730E" w:rsidRDefault="0038730E" w:rsidP="0038730E"/>
                    <w:p w:rsidR="0038730E" w:rsidRDefault="0038730E"/>
                  </w:txbxContent>
                </v:textbox>
                <w10:wrap type="square"/>
              </v:shape>
            </w:pict>
          </mc:Fallback>
        </mc:AlternateContent>
      </w:r>
    </w:p>
    <w:p w:rsidR="00FA00AC" w:rsidRPr="00FA00AC" w:rsidRDefault="00360CD5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40D18FE" wp14:editId="05846905">
                <wp:simplePos x="0" y="0"/>
                <wp:positionH relativeFrom="column">
                  <wp:posOffset>-519430</wp:posOffset>
                </wp:positionH>
                <wp:positionV relativeFrom="paragraph">
                  <wp:posOffset>3020695</wp:posOffset>
                </wp:positionV>
                <wp:extent cx="3255010" cy="358140"/>
                <wp:effectExtent l="0" t="0" r="2540" b="381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501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Pr="00FA00AC" w:rsidRDefault="00FA00AC" w:rsidP="00FA00AC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36"/>
                                <w:u w:val="single"/>
                              </w:rPr>
                              <w:t>Hotel Reservation Inform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D18FE" id="_x0000_s1031" type="#_x0000_t202" style="position:absolute;margin-left:-40.9pt;margin-top:237.85pt;width:256.3pt;height:28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" stroked="f">
                <v:textbox>
                  <w:txbxContent>
                    <w:p w:rsidR="00FA00AC" w:rsidRPr="00FA00AC" w:rsidRDefault="00FA00AC" w:rsidP="00FA00AC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>
                        <w:rPr>
                          <w:b/>
                          <w:sz w:val="36"/>
                          <w:u w:val="single"/>
                        </w:rPr>
                        <w:t>Hotel Reservation Informatio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5276215</wp:posOffset>
            </wp:positionH>
            <wp:positionV relativeFrom="paragraph">
              <wp:posOffset>2867660</wp:posOffset>
            </wp:positionV>
            <wp:extent cx="1464945" cy="923290"/>
            <wp:effectExtent l="0" t="0" r="1905" b="0"/>
            <wp:wrapSquare wrapText="bothSides"/>
            <wp:docPr id="21" name="Picture 21" descr="Image result for legends casi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gends casin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94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723640</wp:posOffset>
            </wp:positionH>
            <wp:positionV relativeFrom="paragraph">
              <wp:posOffset>2857500</wp:posOffset>
            </wp:positionV>
            <wp:extent cx="1468755" cy="932815"/>
            <wp:effectExtent l="0" t="0" r="0" b="635"/>
            <wp:wrapSquare wrapText="bothSides"/>
            <wp:docPr id="13" name="Picture 13" descr="Image result for yakima caribbean casino pi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yakima caribbean casino pictur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68755" cy="93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18D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-607695</wp:posOffset>
                </wp:positionH>
                <wp:positionV relativeFrom="paragraph">
                  <wp:posOffset>1973580</wp:posOffset>
                </wp:positionV>
                <wp:extent cx="3562350" cy="775335"/>
                <wp:effectExtent l="0" t="0" r="19050" b="2476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12518D" w:rsidRDefault="0038730E" w:rsidP="00FA00AC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Times New Roman"/>
                                <w:sz w:val="28"/>
                                <w:szCs w:val="32"/>
                              </w:rPr>
                            </w:pPr>
                            <w:r w:rsidRPr="0012518D">
                              <w:rPr>
                                <w:rFonts w:eastAsia="Times New Roman" w:cs="Times New Roman"/>
                                <w:i/>
                                <w:iCs/>
                                <w:sz w:val="28"/>
                                <w:szCs w:val="32"/>
                              </w:rPr>
                              <w:t>"The true power of storytelling comes when the moisture of the teller's breath gives life and power to the story," Fernandes says.</w:t>
                            </w:r>
                          </w:p>
                          <w:p w:rsidR="0038730E" w:rsidRDefault="0038730E" w:rsidP="00FA00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-47.85pt;margin-top:155.4pt;width:280.5pt;height:61.0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">
                <v:textbox>
                  <w:txbxContent>
                    <w:p w:rsidR="0038730E" w:rsidRPr="0012518D" w:rsidRDefault="0038730E" w:rsidP="00FA00AC">
                      <w:pPr>
                        <w:spacing w:after="0" w:line="240" w:lineRule="auto"/>
                        <w:jc w:val="center"/>
                        <w:rPr>
                          <w:rFonts w:eastAsia="Times New Roman" w:cs="Times New Roman"/>
                          <w:sz w:val="28"/>
                          <w:szCs w:val="32"/>
                        </w:rPr>
                      </w:pPr>
                      <w:r w:rsidRPr="0012518D">
                        <w:rPr>
                          <w:rFonts w:eastAsia="Times New Roman" w:cs="Times New Roman"/>
                          <w:i/>
                          <w:iCs/>
                          <w:sz w:val="28"/>
                          <w:szCs w:val="32"/>
                        </w:rPr>
                        <w:t>"The true power of storytelling comes when the moisture of the teller's breath gives life and power to the story," Fernandes says.</w:t>
                      </w:r>
                    </w:p>
                    <w:p w:rsidR="0038730E" w:rsidRDefault="0038730E" w:rsidP="00FA00AC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A00AC" w:rsidRPr="00FA00AC" w:rsidRDefault="00360CD5" w:rsidP="00FA00AC">
      <w:r>
        <w:rPr>
          <w:noProof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33400</wp:posOffset>
            </wp:positionH>
            <wp:positionV relativeFrom="paragraph">
              <wp:posOffset>115570</wp:posOffset>
            </wp:positionV>
            <wp:extent cx="1097026" cy="726090"/>
            <wp:effectExtent l="0" t="0" r="8255" b="0"/>
            <wp:wrapNone/>
            <wp:docPr id="15" name="Picture 15" descr="Image result for holiday inn express yakima 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oliday inn express yakima w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13" r="13043"/>
                    <a:stretch/>
                  </pic:blipFill>
                  <pic:spPr bwMode="auto">
                    <a:xfrm>
                      <a:off x="0" y="0"/>
                      <a:ext cx="1097026" cy="72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Pr="00FA00AC" w:rsidRDefault="00FA00AC" w:rsidP="00FA00AC"/>
    <w:p w:rsidR="00FA00AC" w:rsidRPr="00FA00AC" w:rsidRDefault="00360CD5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>
                <wp:simplePos x="0" y="0"/>
                <wp:positionH relativeFrom="column">
                  <wp:posOffset>-650875</wp:posOffset>
                </wp:positionH>
                <wp:positionV relativeFrom="paragraph">
                  <wp:posOffset>314960</wp:posOffset>
                </wp:positionV>
                <wp:extent cx="3883660" cy="13970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3660" cy="139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518D" w:rsidRDefault="0012518D" w:rsidP="0012518D">
                            <w:pPr>
                              <w:rPr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The </w:t>
                            </w:r>
                            <w:r w:rsidRPr="0012518D">
                              <w:rPr>
                                <w:b/>
                                <w:sz w:val="20"/>
                              </w:rPr>
                              <w:t>Holiday Inn Express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conference rate is $93 for a single occupancy or $113 for double occupancy, plus taxes and charges.  Check-in begins at 3 p.m. and ends at 12 p.m.  Reservations can be made by calling the hotel directly at (509) 249-1000 and just give the name Washington Financial Aid Conference.  </w:t>
                            </w:r>
                            <w:r w:rsidRPr="0012518D">
                              <w:rPr>
                                <w:b/>
                                <w:sz w:val="20"/>
                              </w:rPr>
                              <w:t>Hot breakfast bar included.</w:t>
                            </w:r>
                          </w:p>
                          <w:p w:rsidR="0012518D" w:rsidRDefault="0012518D" w:rsidP="0012518D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Free parking available. </w:t>
                            </w:r>
                          </w:p>
                          <w:p w:rsidR="0012518D" w:rsidRPr="0012518D" w:rsidRDefault="0012518D" w:rsidP="0012518D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Complimentary Wi-Fi, fitness center, and indoor pool are included. </w:t>
                            </w:r>
                          </w:p>
                          <w:p w:rsidR="0012518D" w:rsidRPr="0012518D" w:rsidRDefault="0012518D" w:rsidP="0012518D">
                            <w:pPr>
                              <w:rPr>
                                <w:sz w:val="20"/>
                              </w:rPr>
                            </w:pPr>
                          </w:p>
                          <w:p w:rsidR="00FA00AC" w:rsidRDefault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51.25pt;margin-top:24.8pt;width:305.8pt;height:110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" filled="f" stroked="f">
                <v:textbox>
                  <w:txbxContent>
                    <w:p w:rsidR="0012518D" w:rsidRDefault="0012518D" w:rsidP="0012518D">
                      <w:pPr>
                        <w:rPr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The </w:t>
                      </w:r>
                      <w:r w:rsidRPr="0012518D">
                        <w:rPr>
                          <w:b/>
                          <w:sz w:val="20"/>
                        </w:rPr>
                        <w:t>Holiday Inn Express</w:t>
                      </w:r>
                      <w:r w:rsidRPr="0012518D">
                        <w:rPr>
                          <w:sz w:val="20"/>
                        </w:rPr>
                        <w:t xml:space="preserve"> conference rate is $93 for a single occupancy or $113 for double occupancy, plus taxes and charges.  Check-in begins at 3 p.m. and ends at 12 p.m.  Reservations can be made by calling the hotel directly at (509) 249-1000 and just give the name Washington Financial Aid Conference.  </w:t>
                      </w:r>
                      <w:r w:rsidRPr="0012518D">
                        <w:rPr>
                          <w:b/>
                          <w:sz w:val="20"/>
                        </w:rPr>
                        <w:t>Hot breakfast bar included.</w:t>
                      </w:r>
                    </w:p>
                    <w:p w:rsidR="0012518D" w:rsidRDefault="0012518D" w:rsidP="0012518D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Free parking available. </w:t>
                      </w:r>
                    </w:p>
                    <w:p w:rsidR="0012518D" w:rsidRPr="0012518D" w:rsidRDefault="0012518D" w:rsidP="0012518D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Complimentary Wi-Fi, fitness center, and indoor pool are included. </w:t>
                      </w:r>
                    </w:p>
                    <w:p w:rsidR="0012518D" w:rsidRPr="0012518D" w:rsidRDefault="0012518D" w:rsidP="0012518D">
                      <w:pPr>
                        <w:rPr>
                          <w:sz w:val="20"/>
                        </w:rPr>
                      </w:pPr>
                    </w:p>
                    <w:p w:rsidR="00FA00AC" w:rsidRDefault="00FA00AC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2E53555" wp14:editId="6E3BD219">
                <wp:simplePos x="0" y="0"/>
                <wp:positionH relativeFrom="column">
                  <wp:posOffset>3256915</wp:posOffset>
                </wp:positionH>
                <wp:positionV relativeFrom="paragraph">
                  <wp:posOffset>84455</wp:posOffset>
                </wp:positionV>
                <wp:extent cx="3203575" cy="277495"/>
                <wp:effectExtent l="0" t="0" r="0" b="82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3575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FA00A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Enjoy golfing? Visit the </w:t>
                            </w:r>
                            <w:proofErr w:type="spellStart"/>
                            <w:r>
                              <w:t>Suntides</w:t>
                            </w:r>
                            <w:proofErr w:type="spellEnd"/>
                            <w:r>
                              <w:t xml:space="preserve"> Golf Course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53555" id="_x0000_s1034" type="#_x0000_t202" style="position:absolute;margin-left:256.45pt;margin-top:6.65pt;width:252.25pt;height:21.8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" stroked="f">
                <v:textbox>
                  <w:txbxContent>
                    <w:p w:rsidR="00FA00AC" w:rsidRDefault="00FA00A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Enjoy golfing? Visit the </w:t>
                      </w:r>
                      <w:proofErr w:type="spellStart"/>
                      <w:r>
                        <w:t>Suntides</w:t>
                      </w:r>
                      <w:proofErr w:type="spellEnd"/>
                      <w:r>
                        <w:t xml:space="preserve"> Golf Course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</w:p>
    <w:p w:rsidR="00FA00AC" w:rsidRPr="00FA00AC" w:rsidRDefault="00360CD5" w:rsidP="00FA00AC">
      <w:r>
        <w:rPr>
          <w:noProof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3733800</wp:posOffset>
            </wp:positionH>
            <wp:positionV relativeFrom="paragraph">
              <wp:posOffset>125095</wp:posOffset>
            </wp:positionV>
            <wp:extent cx="1499870" cy="1154430"/>
            <wp:effectExtent l="0" t="0" r="5080" b="7620"/>
            <wp:wrapNone/>
            <wp:docPr id="4" name="Picture 4" descr="Image result for go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ol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63" r="8200"/>
                    <a:stretch/>
                  </pic:blipFill>
                  <pic:spPr bwMode="auto">
                    <a:xfrm>
                      <a:off x="0" y="0"/>
                      <a:ext cx="1499870" cy="115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Default="00FA00AC" w:rsidP="00FA00AC"/>
    <w:p w:rsidR="00360CD5" w:rsidRPr="00FA00AC" w:rsidRDefault="00360CD5" w:rsidP="00FA00AC"/>
    <w:p w:rsidR="00FA00AC" w:rsidRPr="00FA00AC" w:rsidRDefault="00FA00AC" w:rsidP="00FA00AC"/>
    <w:p w:rsidR="00FA00AC" w:rsidRPr="00FA00AC" w:rsidRDefault="00FA00AC" w:rsidP="00FA00AC"/>
    <w:p w:rsidR="00FA00AC" w:rsidRPr="00FA00AC" w:rsidRDefault="00360CD5" w:rsidP="00FA00AC">
      <w:r>
        <w:rPr>
          <w:noProof/>
        </w:rPr>
        <w:drawing>
          <wp:anchor distT="0" distB="0" distL="114300" distR="114300" simplePos="0" relativeHeight="251686912" behindDoc="1" locked="0" layoutInCell="1" allowOverlap="1">
            <wp:simplePos x="0" y="0"/>
            <wp:positionH relativeFrom="column">
              <wp:posOffset>570230</wp:posOffset>
            </wp:positionH>
            <wp:positionV relativeFrom="paragraph">
              <wp:posOffset>25400</wp:posOffset>
            </wp:positionV>
            <wp:extent cx="1060450" cy="793750"/>
            <wp:effectExtent l="0" t="0" r="6350" b="6350"/>
            <wp:wrapNone/>
            <wp:docPr id="17" name="Picture 17" descr="Image result for holiday inn yakima 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holiday inn yakima w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6FC3D4E" wp14:editId="15C891E9">
                <wp:simplePos x="0" y="0"/>
                <wp:positionH relativeFrom="column">
                  <wp:posOffset>3260725</wp:posOffset>
                </wp:positionH>
                <wp:positionV relativeFrom="paragraph">
                  <wp:posOffset>14605</wp:posOffset>
                </wp:positionV>
                <wp:extent cx="3203575" cy="277495"/>
                <wp:effectExtent l="0" t="0" r="0" b="825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3575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FA00A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chedule a Wine Tour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C3D4E" id="_x0000_s1035" type="#_x0000_t202" style="position:absolute;margin-left:256.75pt;margin-top:1.15pt;width:252.25pt;height:21.8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" stroked="f">
                <v:textbox>
                  <w:txbxContent>
                    <w:p w:rsidR="00FA00AC" w:rsidRDefault="00FA00A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chedule a Wine Tour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</w:p>
    <w:p w:rsidR="00FA00AC" w:rsidRPr="00FA00AC" w:rsidRDefault="00360CD5" w:rsidP="00FA00AC">
      <w:r>
        <w:rPr>
          <w:noProof/>
        </w:rPr>
        <w:drawing>
          <wp:anchor distT="0" distB="0" distL="114300" distR="114300" simplePos="0" relativeHeight="251680768" behindDoc="1" locked="0" layoutInCell="1" allowOverlap="1">
            <wp:simplePos x="0" y="0"/>
            <wp:positionH relativeFrom="margin">
              <wp:posOffset>3733800</wp:posOffset>
            </wp:positionH>
            <wp:positionV relativeFrom="paragraph">
              <wp:posOffset>88900</wp:posOffset>
            </wp:positionV>
            <wp:extent cx="1500505" cy="1002030"/>
            <wp:effectExtent l="0" t="0" r="4445" b="7620"/>
            <wp:wrapNone/>
            <wp:docPr id="12" name="Picture 1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505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Pr="00FA00AC" w:rsidRDefault="00360CD5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1" locked="0" layoutInCell="1" allowOverlap="1" wp14:anchorId="0A1BC2F8" wp14:editId="66134B6E">
                <wp:simplePos x="0" y="0"/>
                <wp:positionH relativeFrom="column">
                  <wp:posOffset>-709295</wp:posOffset>
                </wp:positionH>
                <wp:positionV relativeFrom="paragraph">
                  <wp:posOffset>251460</wp:posOffset>
                </wp:positionV>
                <wp:extent cx="3964305" cy="1389380"/>
                <wp:effectExtent l="0" t="0" r="0" b="127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4305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518D" w:rsidRDefault="0012518D" w:rsidP="0012518D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The </w:t>
                            </w:r>
                            <w:r w:rsidRPr="0012518D">
                              <w:rPr>
                                <w:b/>
                                <w:sz w:val="20"/>
                              </w:rPr>
                              <w:t>Holiday Inn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conference rate is $93 for a single occupancy or $113 for double occupancy, plus taxes and charges.  Check-in begins at 3 p.m. and ends at 12 p.m.  Reservations can be made by calling the hotel directly at (509) 494-7000 just give the WFAA Conference name and dates.</w:t>
                            </w:r>
                            <w:r w:rsidR="00D46364">
                              <w:rPr>
                                <w:sz w:val="20"/>
                              </w:rPr>
                              <w:t xml:space="preserve"> </w:t>
                            </w:r>
                            <w:r w:rsidR="00D46364" w:rsidRPr="00D46364">
                              <w:rPr>
                                <w:b/>
                                <w:sz w:val="20"/>
                              </w:rPr>
                              <w:t>Breakfast not included.</w:t>
                            </w:r>
                          </w:p>
                          <w:p w:rsidR="00D46364" w:rsidRDefault="00D46364" w:rsidP="00D46364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Free parking available. </w:t>
                            </w:r>
                          </w:p>
                          <w:p w:rsidR="00D46364" w:rsidRPr="0012518D" w:rsidRDefault="00D46364" w:rsidP="00D46364">
                            <w:pPr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Complimentary Wi-Fi, fitness center, and indoor pool are included. </w:t>
                            </w:r>
                          </w:p>
                          <w:p w:rsidR="00D46364" w:rsidRPr="0012518D" w:rsidRDefault="00D46364" w:rsidP="0012518D">
                            <w:pPr>
                              <w:rPr>
                                <w:sz w:val="18"/>
                              </w:rPr>
                            </w:pPr>
                          </w:p>
                          <w:p w:rsidR="0012518D" w:rsidRPr="0012518D" w:rsidRDefault="0012518D" w:rsidP="0012518D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BC2F8" id="_x0000_s1036" type="#_x0000_t202" style="position:absolute;margin-left:-55.85pt;margin-top:19.8pt;width:312.15pt;height:109.4pt;z-index:-251627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" stroked="f">
                <v:textbox>
                  <w:txbxContent>
                    <w:p w:rsidR="0012518D" w:rsidRDefault="0012518D" w:rsidP="0012518D">
                      <w:pPr>
                        <w:rPr>
                          <w:b/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The </w:t>
                      </w:r>
                      <w:r w:rsidRPr="0012518D">
                        <w:rPr>
                          <w:b/>
                          <w:sz w:val="20"/>
                        </w:rPr>
                        <w:t>Holiday Inn</w:t>
                      </w:r>
                      <w:r w:rsidRPr="0012518D">
                        <w:rPr>
                          <w:sz w:val="20"/>
                        </w:rPr>
                        <w:t xml:space="preserve"> conference rate is $93 for a single occupancy or $113 for double occupancy, plus taxes and charges.  Check-in begins at 3 p.m. and ends at 12 p.m.  Reservations can be made by calling the hotel directly at (509) 494-7000 just give the WFAA Conference name and dates.</w:t>
                      </w:r>
                      <w:r w:rsidR="00D46364">
                        <w:rPr>
                          <w:sz w:val="20"/>
                        </w:rPr>
                        <w:t xml:space="preserve"> </w:t>
                      </w:r>
                      <w:r w:rsidR="00D46364" w:rsidRPr="00D46364">
                        <w:rPr>
                          <w:b/>
                          <w:sz w:val="20"/>
                        </w:rPr>
                        <w:t>Breakfast not included.</w:t>
                      </w:r>
                    </w:p>
                    <w:p w:rsidR="00D46364" w:rsidRDefault="00D46364" w:rsidP="00D46364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Free parking available. </w:t>
                      </w:r>
                    </w:p>
                    <w:p w:rsidR="00D46364" w:rsidRPr="0012518D" w:rsidRDefault="00D46364" w:rsidP="00D46364">
                      <w:pPr>
                        <w:spacing w:after="0" w:line="240" w:lineRule="auto"/>
                        <w:rPr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Complimentary Wi-Fi, fitness center, and indoor pool are included. </w:t>
                      </w:r>
                    </w:p>
                    <w:p w:rsidR="00D46364" w:rsidRPr="0012518D" w:rsidRDefault="00D46364" w:rsidP="0012518D">
                      <w:pPr>
                        <w:rPr>
                          <w:sz w:val="18"/>
                        </w:rPr>
                      </w:pPr>
                    </w:p>
                    <w:p w:rsidR="0012518D" w:rsidRPr="0012518D" w:rsidRDefault="0012518D" w:rsidP="0012518D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867E1" w:rsidRPr="00FA00AC" w:rsidRDefault="00D46364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1" locked="0" layoutInCell="1" allowOverlap="1" wp14:anchorId="6BF7EE8B" wp14:editId="21872ADB">
                <wp:simplePos x="0" y="0"/>
                <wp:positionH relativeFrom="column">
                  <wp:posOffset>-870509</wp:posOffset>
                </wp:positionH>
                <wp:positionV relativeFrom="paragraph">
                  <wp:posOffset>1762735</wp:posOffset>
                </wp:positionV>
                <wp:extent cx="4250131" cy="512064"/>
                <wp:effectExtent l="0" t="0" r="0" b="254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0131" cy="5120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364" w:rsidRPr="00D46364" w:rsidRDefault="00D46364" w:rsidP="00D46364">
                            <w:pPr>
                              <w:jc w:val="center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 w:rsidRPr="00D46364">
                              <w:rPr>
                                <w:b/>
                                <w:sz w:val="20"/>
                                <w:u w:val="single"/>
                              </w:rPr>
                              <w:t>Make your reservation for either hotels by September 5</w:t>
                            </w:r>
                            <w:r w:rsidRPr="00D46364">
                              <w:rPr>
                                <w:b/>
                                <w:sz w:val="20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D46364">
                              <w:rPr>
                                <w:b/>
                                <w:sz w:val="20"/>
                                <w:u w:val="single"/>
                              </w:rPr>
                              <w:t xml:space="preserve"> for the WFAA Conference rate.</w:t>
                            </w:r>
                          </w:p>
                          <w:p w:rsidR="00D46364" w:rsidRPr="00D46364" w:rsidRDefault="00D46364" w:rsidP="00D46364">
                            <w:pPr>
                              <w:jc w:val="center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7EE8B" id="_x0000_s1037" type="#_x0000_t202" style="position:absolute;margin-left:-68.55pt;margin-top:138.8pt;width:334.65pt;height:40.3pt;z-index:-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" stroked="f">
                <v:textbox>
                  <w:txbxContent>
                    <w:p w:rsidR="00D46364" w:rsidRPr="00D46364" w:rsidRDefault="00D46364" w:rsidP="00D46364">
                      <w:pPr>
                        <w:jc w:val="center"/>
                        <w:rPr>
                          <w:b/>
                          <w:sz w:val="20"/>
                          <w:u w:val="single"/>
                        </w:rPr>
                      </w:pPr>
                      <w:r w:rsidRPr="00D46364">
                        <w:rPr>
                          <w:b/>
                          <w:sz w:val="20"/>
                          <w:u w:val="single"/>
                        </w:rPr>
                        <w:t>Make your reservation for either hotels by September 5</w:t>
                      </w:r>
                      <w:r w:rsidRPr="00D46364">
                        <w:rPr>
                          <w:b/>
                          <w:sz w:val="20"/>
                          <w:u w:val="single"/>
                          <w:vertAlign w:val="superscript"/>
                        </w:rPr>
                        <w:t>th</w:t>
                      </w:r>
                      <w:r w:rsidRPr="00D46364">
                        <w:rPr>
                          <w:b/>
                          <w:sz w:val="20"/>
                          <w:u w:val="single"/>
                        </w:rPr>
                        <w:t xml:space="preserve"> for the WFAA Conference rate.</w:t>
                      </w:r>
                    </w:p>
                    <w:p w:rsidR="00D46364" w:rsidRPr="00D46364" w:rsidRDefault="00D46364" w:rsidP="00D46364">
                      <w:pPr>
                        <w:jc w:val="center"/>
                        <w:rPr>
                          <w:b/>
                          <w:sz w:val="20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0867E1" w:rsidRPr="00FA0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0531A"/>
    <w:multiLevelType w:val="hybridMultilevel"/>
    <w:tmpl w:val="C054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zU3sTQxMTcwNzZS0lEKTi0uzszPAykwqgUAnuQvOCwAAAA="/>
  </w:docVars>
  <w:rsids>
    <w:rsidRoot w:val="0038730E"/>
    <w:rsid w:val="000867E1"/>
    <w:rsid w:val="0012518D"/>
    <w:rsid w:val="001322E9"/>
    <w:rsid w:val="00360CD5"/>
    <w:rsid w:val="0038730E"/>
    <w:rsid w:val="005371EB"/>
    <w:rsid w:val="00990618"/>
    <w:rsid w:val="00D46364"/>
    <w:rsid w:val="00FA0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DA3AE2-438F-4CB9-ADC9-336449E0B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guiar</dc:creator>
  <cp:keywords/>
  <dc:description/>
  <cp:lastModifiedBy>Heather Jones</cp:lastModifiedBy>
  <cp:revision>2</cp:revision>
  <dcterms:created xsi:type="dcterms:W3CDTF">2018-07-18T00:47:00Z</dcterms:created>
  <dcterms:modified xsi:type="dcterms:W3CDTF">2018-07-18T00:47:00Z</dcterms:modified>
</cp:coreProperties>
</file>